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A344F7" w14:textId="49BC3330" w:rsidR="004A02F7" w:rsidRPr="00CC487E" w:rsidRDefault="00CC487E">
      <w:pPr>
        <w:rPr>
          <w:rFonts w:cstheme="minorHAnsi"/>
        </w:rPr>
      </w:pPr>
      <w:r w:rsidRPr="00CC487E">
        <w:rPr>
          <w:rFonts w:cstheme="minorHAnsi"/>
        </w:rPr>
        <w:t>Add box shadow to portfolio website</w:t>
      </w:r>
    </w:p>
    <w:p w14:paraId="6534DD65" w14:textId="6B8841B4" w:rsidR="00CC487E" w:rsidRPr="00CC487E" w:rsidRDefault="00CC487E">
      <w:pPr>
        <w:rPr>
          <w:rFonts w:cstheme="minorHAnsi"/>
        </w:rPr>
      </w:pPr>
      <w:r w:rsidRPr="00CC487E">
        <w:rPr>
          <w:rFonts w:cstheme="minorHAnsi"/>
          <w:noProof/>
        </w:rPr>
        <w:drawing>
          <wp:inline distT="0" distB="0" distL="0" distR="0" wp14:anchorId="1F80B0E5" wp14:editId="1B8B7C3C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D8B21" w14:textId="7BC1117B" w:rsidR="00CC487E" w:rsidRPr="00CC487E" w:rsidRDefault="00CC487E">
      <w:pPr>
        <w:rPr>
          <w:rFonts w:cstheme="minorHAnsi"/>
        </w:rPr>
      </w:pPr>
    </w:p>
    <w:p w14:paraId="38C8858F" w14:textId="77777777" w:rsidR="00CC487E" w:rsidRPr="00CC487E" w:rsidRDefault="00CC487E">
      <w:pPr>
        <w:rPr>
          <w:rFonts w:cstheme="minorHAnsi"/>
        </w:rPr>
      </w:pPr>
    </w:p>
    <w:p w14:paraId="346D4E03" w14:textId="60568DA6" w:rsidR="004A02F7" w:rsidRPr="00CC487E" w:rsidRDefault="004A02F7">
      <w:pPr>
        <w:rPr>
          <w:rFonts w:cstheme="minorHAnsi"/>
        </w:rPr>
      </w:pPr>
    </w:p>
    <w:p w14:paraId="7384FADC" w14:textId="4F98B6CB" w:rsidR="004A02F7" w:rsidRPr="00CC487E" w:rsidRDefault="004A02F7">
      <w:pPr>
        <w:rPr>
          <w:rFonts w:cstheme="minorHAnsi"/>
        </w:rPr>
      </w:pPr>
    </w:p>
    <w:p w14:paraId="30A960BD" w14:textId="6CF10813" w:rsidR="004A02F7" w:rsidRPr="00CC487E" w:rsidRDefault="004A02F7">
      <w:pPr>
        <w:rPr>
          <w:rFonts w:cstheme="minorHAnsi"/>
        </w:rPr>
      </w:pPr>
    </w:p>
    <w:p w14:paraId="7A3F8E95" w14:textId="734DD93F" w:rsidR="004A02F7" w:rsidRPr="00CC487E" w:rsidRDefault="004A02F7">
      <w:pPr>
        <w:rPr>
          <w:rFonts w:cstheme="minorHAnsi"/>
        </w:rPr>
      </w:pPr>
    </w:p>
    <w:p w14:paraId="5669888D" w14:textId="77777777" w:rsidR="00234AF1" w:rsidRPr="00CC487E" w:rsidRDefault="00234AF1">
      <w:pPr>
        <w:rPr>
          <w:rFonts w:cstheme="minorHAnsi"/>
        </w:rPr>
      </w:pPr>
    </w:p>
    <w:sectPr w:rsidR="00234AF1" w:rsidRPr="00CC48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MDI1NjcyMDY0MDZX0lEKTi0uzszPAykwrAUA8y+gHiwAAAA="/>
  </w:docVars>
  <w:rsids>
    <w:rsidRoot w:val="004A02F7"/>
    <w:rsid w:val="00096D64"/>
    <w:rsid w:val="00234AF1"/>
    <w:rsid w:val="004A02F7"/>
    <w:rsid w:val="007D00FF"/>
    <w:rsid w:val="00CC4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50C658"/>
  <w15:chartTrackingRefBased/>
  <w15:docId w15:val="{8CA62835-4758-4917-865B-40ECF1ECF7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C487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link w:val="Heading3Char"/>
    <w:uiPriority w:val="9"/>
    <w:qFormat/>
    <w:rsid w:val="00CC487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C487E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CC487E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CC487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C48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C487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C487E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CC487E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CC487E"/>
  </w:style>
  <w:style w:type="character" w:styleId="Strong">
    <w:name w:val="Strong"/>
    <w:basedOn w:val="DefaultParagraphFont"/>
    <w:uiPriority w:val="22"/>
    <w:qFormat/>
    <w:rsid w:val="00CC487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790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26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1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722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81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17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2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01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54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940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23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94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20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746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78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795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3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41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5</TotalTime>
  <Pages>1</Pages>
  <Words>6</Words>
  <Characters>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lio Montaque</dc:creator>
  <cp:keywords/>
  <dc:description/>
  <cp:lastModifiedBy>Giulio Montaque</cp:lastModifiedBy>
  <cp:revision>1</cp:revision>
  <dcterms:created xsi:type="dcterms:W3CDTF">2021-05-25T07:48:00Z</dcterms:created>
  <dcterms:modified xsi:type="dcterms:W3CDTF">2021-05-25T21:35:00Z</dcterms:modified>
</cp:coreProperties>
</file>